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9A3645" w:rsidTr="003D2BCA">
        <w:tblPrEx>
          <w:tblCellMar>
            <w:top w:w="0" w:type="dxa"/>
            <w:bottom w:w="0" w:type="dxa"/>
          </w:tblCellMar>
        </w:tblPrEx>
        <w:trPr>
          <w:trHeight w:hRule="exact" w:val="851"/>
          <w:tblHeader/>
        </w:trPr>
        <w:tc>
          <w:tcPr>
            <w:tcW w:w="10260" w:type="dxa"/>
            <w:vAlign w:val="center"/>
          </w:tcPr>
          <w:p w:rsidR="009A3645" w:rsidRDefault="009A3645">
            <w:pPr>
              <w:jc w:val="center"/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</w:pPr>
            <w:bookmarkStart w:id="0" w:name="_GoBack"/>
            <w:bookmarkEnd w:id="0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:rsidR="009A3645" w:rsidRDefault="009A3645">
            <w:pPr>
              <w:jc w:val="center"/>
            </w:pPr>
          </w:p>
        </w:tc>
      </w:tr>
      <w:tr w:rsidR="009A3645">
        <w:tblPrEx>
          <w:tblCellMar>
            <w:top w:w="0" w:type="dxa"/>
            <w:bottom w:w="0" w:type="dxa"/>
          </w:tblCellMar>
        </w:tblPrEx>
        <w:trPr>
          <w:trHeight w:val="13874"/>
        </w:trPr>
        <w:tc>
          <w:tcPr>
            <w:tcW w:w="10260" w:type="dxa"/>
          </w:tcPr>
          <w:p w:rsidR="003D2BCA" w:rsidRDefault="009A3645">
            <w:pPr>
              <w:jc w:val="both"/>
              <w:rPr>
                <w:rFonts w:hint="eastAsia"/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:rsidR="009A3645" w:rsidRDefault="009A3645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</w:p>
          <w:p w:rsidR="009A3645" w:rsidRDefault="003D2BCA">
            <w:pPr>
              <w:jc w:val="both"/>
              <w:rPr>
                <w:rFonts w:hint="eastAsia"/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:rsidR="009A3645" w:rsidRDefault="009A3645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</w:p>
          <w:p w:rsidR="003D2BCA" w:rsidRDefault="003D2BCA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:rsidR="009A3645" w:rsidRDefault="009A3645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</w:p>
          <w:p w:rsidR="003D2BCA" w:rsidRDefault="003D2BCA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:rsidR="009A3645" w:rsidRDefault="009A3645">
      <w:pPr>
        <w:jc w:val="both"/>
        <w:rPr>
          <w:rFonts w:hint="eastAsia"/>
        </w:rPr>
      </w:pPr>
    </w:p>
    <w:sectPr w:rsidR="009A3645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2E8" w:rsidRDefault="006032E8" w:rsidP="006032E8">
      <w:r>
        <w:separator/>
      </w:r>
    </w:p>
  </w:endnote>
  <w:endnote w:type="continuationSeparator" w:id="0">
    <w:p w:rsidR="006032E8" w:rsidRDefault="006032E8" w:rsidP="00603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2E8" w:rsidRDefault="006032E8" w:rsidP="006032E8">
      <w:r>
        <w:separator/>
      </w:r>
    </w:p>
  </w:footnote>
  <w:footnote w:type="continuationSeparator" w:id="0">
    <w:p w:rsidR="006032E8" w:rsidRDefault="006032E8" w:rsidP="006032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MDUyMzG1NLQ0MzNS0lEKTi0uzszPAykwrAUAYyGKsywAAAA="/>
  </w:docVars>
  <w:rsids>
    <w:rsidRoot w:val="003D2BCA"/>
    <w:rsid w:val="003D2BCA"/>
    <w:rsid w:val="006032E8"/>
    <w:rsid w:val="009A3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274A773E-CEF9-450B-A97E-3B1DF2FD1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rsid w:val="006032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6032E8"/>
    <w:rPr>
      <w:kern w:val="2"/>
    </w:rPr>
  </w:style>
  <w:style w:type="paragraph" w:styleId="a5">
    <w:name w:val="footer"/>
    <w:basedOn w:val="a"/>
    <w:link w:val="a6"/>
    <w:rsid w:val="006032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6032E8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學金申請    自  傳</dc:title>
  <dc:subject/>
  <dc:creator>office</dc:creator>
  <cp:keywords/>
  <dc:description/>
  <cp:lastModifiedBy>user</cp:lastModifiedBy>
  <cp:revision>2</cp:revision>
  <dcterms:created xsi:type="dcterms:W3CDTF">2019-02-13T04:21:00Z</dcterms:created>
  <dcterms:modified xsi:type="dcterms:W3CDTF">2019-02-13T04:21:00Z</dcterms:modified>
</cp:coreProperties>
</file>